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338101" w14:textId="77777777" w:rsidR="00A84BF1" w:rsidRPr="00A84BF1" w:rsidRDefault="00A84BF1" w:rsidP="00A84BF1">
      <w:pPr>
        <w:spacing w:before="0" w:after="0"/>
        <w:jc w:val="center"/>
        <w:rPr>
          <w:rFonts w:ascii="Calibri" w:eastAsia="Times New Roman" w:hAnsi="Calibri" w:cs="Calibri"/>
        </w:rPr>
      </w:pPr>
    </w:p>
    <w:p w14:paraId="3EE8EF69" w14:textId="77777777" w:rsidR="00A84BF1" w:rsidRPr="00652DC1" w:rsidRDefault="00A84BF1" w:rsidP="00A84BF1">
      <w:pPr>
        <w:spacing w:before="0" w:after="0"/>
        <w:jc w:val="center"/>
        <w:rPr>
          <w:rFonts w:ascii="Calibri" w:eastAsia="Times New Roman" w:hAnsi="Calibri" w:cs="Calibri"/>
          <w:i/>
        </w:rPr>
      </w:pPr>
      <w:r w:rsidRPr="00652DC1">
        <w:rPr>
          <w:rFonts w:ascii="Calibri" w:eastAsia="Times New Roman" w:hAnsi="Calibri" w:cs="Calibri"/>
          <w:i/>
        </w:rPr>
        <w:t>T.E.A.C.H. Early Childhood® COLORADO</w:t>
      </w:r>
    </w:p>
    <w:p w14:paraId="09356624" w14:textId="77777777" w:rsidR="00A84BF1" w:rsidRPr="00652DC1" w:rsidRDefault="00A84BF1" w:rsidP="00A84BF1">
      <w:pPr>
        <w:spacing w:before="0" w:after="0"/>
        <w:jc w:val="center"/>
        <w:rPr>
          <w:rFonts w:ascii="Calibri" w:eastAsia="Times New Roman" w:hAnsi="Calibri" w:cs="Calibri"/>
        </w:rPr>
      </w:pPr>
      <w:r w:rsidRPr="00652DC1">
        <w:rPr>
          <w:rFonts w:ascii="Calibri" w:eastAsia="Times New Roman" w:hAnsi="Calibri" w:cs="Calibri"/>
        </w:rPr>
        <w:t>4891 Independence St., Suite 140</w:t>
      </w:r>
    </w:p>
    <w:p w14:paraId="609C2222" w14:textId="77777777" w:rsidR="00A84BF1" w:rsidRPr="00652DC1" w:rsidRDefault="00A84BF1" w:rsidP="00A84BF1">
      <w:pPr>
        <w:spacing w:before="0" w:after="0"/>
        <w:jc w:val="center"/>
        <w:rPr>
          <w:rFonts w:ascii="Calibri" w:eastAsia="Times New Roman" w:hAnsi="Calibri" w:cs="Calibri"/>
        </w:rPr>
      </w:pPr>
      <w:r w:rsidRPr="00652DC1">
        <w:rPr>
          <w:rFonts w:ascii="Calibri" w:eastAsia="Times New Roman" w:hAnsi="Calibri" w:cs="Calibri"/>
        </w:rPr>
        <w:t>Wheat Ridge, CO 80033</w:t>
      </w:r>
    </w:p>
    <w:p w14:paraId="60D64EE3" w14:textId="70C7A975" w:rsidR="00A84BF1" w:rsidRPr="00B813A1" w:rsidRDefault="00652DC1" w:rsidP="00A84BF1">
      <w:pPr>
        <w:spacing w:before="0" w:after="0"/>
        <w:jc w:val="center"/>
        <w:rPr>
          <w:rFonts w:ascii="Calibri" w:eastAsia="Times New Roman" w:hAnsi="Calibri" w:cs="Calibri"/>
          <w:lang w:val="es-AR"/>
        </w:rPr>
      </w:pPr>
      <w:r w:rsidRPr="00B813A1">
        <w:rPr>
          <w:rFonts w:ascii="Calibri" w:eastAsia="Times New Roman" w:hAnsi="Calibri" w:cs="Calibri"/>
          <w:lang w:val="es-AR"/>
        </w:rPr>
        <w:t>Teléfono</w:t>
      </w:r>
      <w:r w:rsidR="00A84BF1" w:rsidRPr="00B813A1">
        <w:rPr>
          <w:rFonts w:ascii="Calibri" w:eastAsia="Times New Roman" w:hAnsi="Calibri" w:cs="Calibri"/>
          <w:lang w:val="es-AR"/>
        </w:rPr>
        <w:t>: (720) 588-2840 Fax: (303)339-6834</w:t>
      </w:r>
    </w:p>
    <w:p w14:paraId="189D40D2" w14:textId="77777777" w:rsidR="00A84BF1" w:rsidRPr="00B813A1" w:rsidRDefault="00A84BF1" w:rsidP="00A84BF1">
      <w:pPr>
        <w:spacing w:before="0" w:after="0"/>
        <w:rPr>
          <w:rFonts w:ascii="Calibri" w:eastAsia="Times New Roman" w:hAnsi="Calibri" w:cs="Calibri"/>
          <w:lang w:val="es-AR"/>
        </w:rPr>
      </w:pPr>
    </w:p>
    <w:p w14:paraId="14B1827D" w14:textId="77777777" w:rsidR="00B813A1" w:rsidRPr="00B813A1" w:rsidRDefault="00B813A1" w:rsidP="00B813A1">
      <w:pPr>
        <w:spacing w:before="0" w:after="0"/>
        <w:rPr>
          <w:rFonts w:ascii="Calibri" w:eastAsia="Times New Roman" w:hAnsi="Calibri" w:cs="Calibri"/>
          <w:b/>
          <w:sz w:val="28"/>
          <w:szCs w:val="28"/>
          <w:lang w:val="es-AR"/>
        </w:rPr>
      </w:pPr>
    </w:p>
    <w:p w14:paraId="78E7A3F0" w14:textId="1EA76E4C" w:rsidR="00B813A1" w:rsidRPr="00B813A1" w:rsidRDefault="00B813A1" w:rsidP="00B813A1">
      <w:pPr>
        <w:spacing w:before="0" w:after="0"/>
        <w:jc w:val="center"/>
        <w:rPr>
          <w:rFonts w:ascii="Calibri" w:eastAsia="Times New Roman" w:hAnsi="Calibri" w:cs="Calibri"/>
          <w:b/>
          <w:sz w:val="28"/>
          <w:szCs w:val="28"/>
          <w:lang w:val="es-AR"/>
        </w:rPr>
      </w:pPr>
      <w:r w:rsidRPr="00B813A1">
        <w:rPr>
          <w:rFonts w:ascii="Calibri" w:eastAsia="Times New Roman" w:hAnsi="Calibri" w:cs="Calibri"/>
          <w:b/>
          <w:sz w:val="28"/>
          <w:szCs w:val="28"/>
          <w:lang w:val="es-AR"/>
        </w:rPr>
        <w:t>FORMULARIO DE REEMBOLSO</w:t>
      </w:r>
    </w:p>
    <w:p w14:paraId="0C17BEEB" w14:textId="698926AC" w:rsidR="00B813A1" w:rsidRPr="00B813A1" w:rsidRDefault="00B813A1" w:rsidP="00B813A1">
      <w:pPr>
        <w:spacing w:before="0" w:after="0"/>
        <w:jc w:val="center"/>
        <w:rPr>
          <w:rFonts w:ascii="Calibri" w:eastAsia="Times New Roman" w:hAnsi="Calibri" w:cs="Calibri"/>
          <w:b/>
          <w:sz w:val="28"/>
          <w:szCs w:val="28"/>
          <w:lang w:val="es-AR"/>
        </w:rPr>
      </w:pPr>
      <w:r w:rsidRPr="00B813A1">
        <w:rPr>
          <w:rFonts w:ascii="Calibri" w:eastAsia="Times New Roman" w:hAnsi="Calibri" w:cs="Calibri"/>
          <w:b/>
          <w:sz w:val="28"/>
          <w:szCs w:val="28"/>
          <w:lang w:val="es-AR"/>
        </w:rPr>
        <w:t>LIBROS Y COSTOS RELACIONADOS</w:t>
      </w:r>
    </w:p>
    <w:p w14:paraId="0D2E82FD" w14:textId="77777777" w:rsidR="00A84BF1" w:rsidRPr="00B813A1" w:rsidRDefault="00A84BF1" w:rsidP="00A84BF1">
      <w:pPr>
        <w:spacing w:before="0" w:after="0"/>
        <w:jc w:val="center"/>
        <w:rPr>
          <w:rFonts w:ascii="Calibri" w:eastAsia="Times New Roman" w:hAnsi="Calibri" w:cs="Calibri"/>
          <w:b/>
          <w:sz w:val="28"/>
          <w:szCs w:val="28"/>
          <w:lang w:val="es-AR"/>
        </w:rPr>
      </w:pPr>
    </w:p>
    <w:p w14:paraId="4C63E300" w14:textId="0F3B0211" w:rsidR="00A84BF1" w:rsidRPr="00B813A1" w:rsidRDefault="00B813A1" w:rsidP="00A84BF1">
      <w:pPr>
        <w:spacing w:before="0" w:after="0"/>
        <w:rPr>
          <w:rFonts w:ascii="Calibri" w:eastAsia="Times New Roman" w:hAnsi="Calibri" w:cs="Calibri"/>
          <w:lang w:val="es-AR"/>
        </w:rPr>
      </w:pPr>
      <w:r w:rsidRPr="00B813A1">
        <w:rPr>
          <w:rFonts w:ascii="Calibri" w:eastAsia="Times New Roman" w:hAnsi="Calibri" w:cs="Calibri"/>
          <w:lang w:val="es-AR"/>
        </w:rPr>
        <w:t>Fecha</w:t>
      </w:r>
      <w:r w:rsidR="00A84BF1" w:rsidRPr="00B813A1">
        <w:rPr>
          <w:rFonts w:ascii="Calibri" w:eastAsia="Times New Roman" w:hAnsi="Calibri" w:cs="Calibri"/>
          <w:lang w:val="es-AR"/>
        </w:rPr>
        <w:t xml:space="preserve">: </w:t>
      </w:r>
      <w:r w:rsidRPr="00B813A1">
        <w:rPr>
          <w:rFonts w:ascii="Calibri" w:eastAsia="Times New Roman" w:hAnsi="Calibri" w:cs="Calibri"/>
          <w:lang w:val="es-AR"/>
        </w:rPr>
        <w:t>__________________    Nombre</w:t>
      </w:r>
      <w:r w:rsidR="00A84BF1" w:rsidRPr="00B813A1">
        <w:rPr>
          <w:rFonts w:ascii="Calibri" w:eastAsia="Times New Roman" w:hAnsi="Calibri" w:cs="Calibri"/>
          <w:lang w:val="es-AR"/>
        </w:rPr>
        <w:t>: _______________________________________________</w:t>
      </w:r>
    </w:p>
    <w:p w14:paraId="2F084E98" w14:textId="77777777" w:rsidR="00A84BF1" w:rsidRPr="00B813A1" w:rsidRDefault="00A84BF1" w:rsidP="00A84BF1">
      <w:pPr>
        <w:spacing w:before="0" w:after="0"/>
        <w:rPr>
          <w:rFonts w:ascii="Calibri" w:eastAsia="Times New Roman" w:hAnsi="Calibri" w:cs="Calibri"/>
          <w:lang w:val="es-AR"/>
        </w:rPr>
      </w:pPr>
    </w:p>
    <w:p w14:paraId="6CBBDDA8" w14:textId="2C543399" w:rsidR="00A84BF1" w:rsidRPr="00B813A1" w:rsidRDefault="00B813A1" w:rsidP="00A84BF1">
      <w:pPr>
        <w:spacing w:before="0" w:after="0"/>
        <w:rPr>
          <w:rFonts w:ascii="Calibri" w:eastAsia="Times New Roman" w:hAnsi="Calibri" w:cs="Calibri"/>
          <w:lang w:val="es-AR"/>
        </w:rPr>
      </w:pPr>
      <w:r w:rsidRPr="00B813A1">
        <w:rPr>
          <w:rFonts w:ascii="Calibri" w:eastAsia="Times New Roman" w:hAnsi="Calibri" w:cs="Calibri"/>
          <w:lang w:val="es-AR"/>
        </w:rPr>
        <w:t>Dirección</w:t>
      </w:r>
      <w:r w:rsidR="00A84BF1" w:rsidRPr="00B813A1">
        <w:rPr>
          <w:rFonts w:ascii="Calibri" w:eastAsia="Times New Roman" w:hAnsi="Calibri" w:cs="Calibri"/>
          <w:lang w:val="es-AR"/>
        </w:rPr>
        <w:t>: _______________________________________________________________________</w:t>
      </w:r>
    </w:p>
    <w:p w14:paraId="7E3357F6" w14:textId="77777777" w:rsidR="00A84BF1" w:rsidRPr="00B813A1" w:rsidRDefault="00A84BF1" w:rsidP="00A84BF1">
      <w:pPr>
        <w:spacing w:before="0" w:after="0"/>
        <w:rPr>
          <w:rFonts w:ascii="Calibri" w:eastAsia="Times New Roman" w:hAnsi="Calibri" w:cs="Calibri"/>
          <w:lang w:val="es-AR"/>
        </w:rPr>
      </w:pPr>
    </w:p>
    <w:p w14:paraId="12C261CB" w14:textId="4B9754D6" w:rsidR="00A84BF1" w:rsidRPr="00B813A1" w:rsidRDefault="00B813A1" w:rsidP="00A84BF1">
      <w:pPr>
        <w:spacing w:before="0" w:after="0"/>
        <w:rPr>
          <w:rFonts w:ascii="Calibri" w:eastAsia="Times New Roman" w:hAnsi="Calibri" w:cs="Calibri"/>
          <w:lang w:val="es-AR"/>
        </w:rPr>
      </w:pPr>
      <w:r w:rsidRPr="00B813A1">
        <w:rPr>
          <w:rFonts w:ascii="Calibri" w:eastAsia="Times New Roman" w:hAnsi="Calibri" w:cs="Calibri"/>
          <w:lang w:val="es-AR"/>
        </w:rPr>
        <w:t>Ciudad, Estado, Código Postal</w:t>
      </w:r>
      <w:r w:rsidR="00A84BF1" w:rsidRPr="00B813A1">
        <w:rPr>
          <w:rFonts w:ascii="Calibri" w:eastAsia="Times New Roman" w:hAnsi="Calibri" w:cs="Calibri"/>
          <w:lang w:val="es-AR"/>
        </w:rPr>
        <w:t>: __________________________________________________________________</w:t>
      </w:r>
    </w:p>
    <w:p w14:paraId="7EDC229D" w14:textId="1CE3D28C" w:rsidR="00A84BF1" w:rsidRPr="00B813A1" w:rsidRDefault="00B813A1" w:rsidP="00A84BF1">
      <w:pPr>
        <w:spacing w:before="0" w:after="0"/>
        <w:rPr>
          <w:rFonts w:ascii="Calibri" w:eastAsia="Times New Roman" w:hAnsi="Calibri" w:cs="Calibri"/>
          <w:lang w:val="es-AR"/>
        </w:rPr>
      </w:pPr>
      <w:r w:rsidRPr="00B813A1">
        <w:rPr>
          <w:rFonts w:ascii="Calibri" w:eastAsia="Times New Roman" w:hAnsi="Calibri" w:cs="Calibri"/>
          <w:highlight w:val="yellow"/>
          <w:lang w:val="es-AR"/>
        </w:rPr>
        <w:br/>
      </w:r>
      <w:r w:rsidRPr="00B813A1">
        <w:rPr>
          <w:rFonts w:ascii="Calibri" w:eastAsia="Times New Roman" w:hAnsi="Calibri" w:cs="Calibri"/>
          <w:b/>
          <w:highlight w:val="yellow"/>
          <w:lang w:val="es-AR"/>
        </w:rPr>
        <w:t>Todos los recibos deben incluirse con este formulario para que se reembolsen los gastos.</w:t>
      </w:r>
    </w:p>
    <w:p w14:paraId="5E28D2B3" w14:textId="77777777" w:rsidR="00A84BF1" w:rsidRPr="00B813A1" w:rsidRDefault="00A84BF1" w:rsidP="00A84BF1">
      <w:pPr>
        <w:spacing w:before="0" w:after="0"/>
        <w:rPr>
          <w:rFonts w:ascii="Calibri" w:eastAsia="Times New Roman" w:hAnsi="Calibri" w:cs="Calibri"/>
          <w:lang w:val="es-AR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598"/>
        <w:gridCol w:w="3258"/>
      </w:tblGrid>
      <w:tr w:rsidR="00A84BF1" w:rsidRPr="00B813A1" w14:paraId="0CA9EC59" w14:textId="77777777" w:rsidTr="0058356D">
        <w:trPr>
          <w:jc w:val="center"/>
        </w:trPr>
        <w:tc>
          <w:tcPr>
            <w:tcW w:w="5598" w:type="dxa"/>
          </w:tcPr>
          <w:p w14:paraId="5F280BFF" w14:textId="1976F4DF" w:rsidR="00A84BF1" w:rsidRPr="00B813A1" w:rsidRDefault="00B813A1" w:rsidP="00A84BF1">
            <w:pPr>
              <w:spacing w:before="0" w:after="0"/>
              <w:rPr>
                <w:rFonts w:ascii="Calibri" w:eastAsia="Times New Roman" w:hAnsi="Calibri" w:cs="Calibri"/>
                <w:b/>
                <w:bCs/>
                <w:lang w:val="es-AR"/>
              </w:rPr>
            </w:pPr>
            <w:r w:rsidRPr="00B813A1">
              <w:rPr>
                <w:rFonts w:ascii="Calibri" w:eastAsia="Times New Roman" w:hAnsi="Calibri" w:cs="Calibri"/>
                <w:b/>
                <w:bCs/>
                <w:lang w:val="es-AR"/>
              </w:rPr>
              <w:t>Descripción de los Gastos</w:t>
            </w:r>
          </w:p>
        </w:tc>
        <w:tc>
          <w:tcPr>
            <w:tcW w:w="3258" w:type="dxa"/>
          </w:tcPr>
          <w:p w14:paraId="1E610FDA" w14:textId="6B1111BC" w:rsidR="00A84BF1" w:rsidRPr="00B813A1" w:rsidRDefault="00A84BF1" w:rsidP="00A84BF1">
            <w:pPr>
              <w:spacing w:before="0" w:after="0"/>
              <w:rPr>
                <w:rFonts w:ascii="Calibri" w:eastAsia="Times New Roman" w:hAnsi="Calibri" w:cs="Calibri"/>
                <w:b/>
                <w:bCs/>
                <w:lang w:val="es-AR"/>
              </w:rPr>
            </w:pPr>
            <w:r w:rsidRPr="00B813A1">
              <w:rPr>
                <w:rFonts w:ascii="Calibri" w:eastAsia="Times New Roman" w:hAnsi="Calibri" w:cs="Calibri"/>
                <w:b/>
                <w:bCs/>
                <w:lang w:val="es-AR"/>
              </w:rPr>
              <w:t>Cost</w:t>
            </w:r>
            <w:r w:rsidR="00B813A1" w:rsidRPr="00B813A1">
              <w:rPr>
                <w:rFonts w:ascii="Calibri" w:eastAsia="Times New Roman" w:hAnsi="Calibri" w:cs="Calibri"/>
                <w:b/>
                <w:bCs/>
                <w:lang w:val="es-AR"/>
              </w:rPr>
              <w:t>o</w:t>
            </w:r>
          </w:p>
        </w:tc>
      </w:tr>
      <w:tr w:rsidR="00A84BF1" w:rsidRPr="00B813A1" w14:paraId="38303C38" w14:textId="77777777" w:rsidTr="0058356D">
        <w:trPr>
          <w:jc w:val="center"/>
        </w:trPr>
        <w:tc>
          <w:tcPr>
            <w:tcW w:w="5598" w:type="dxa"/>
          </w:tcPr>
          <w:p w14:paraId="6DDCD71D" w14:textId="77777777" w:rsidR="00A84BF1" w:rsidRPr="00B813A1" w:rsidRDefault="00A84BF1" w:rsidP="00A84BF1">
            <w:pPr>
              <w:spacing w:before="0" w:after="0"/>
              <w:rPr>
                <w:rFonts w:ascii="Calibri" w:eastAsia="Times New Roman" w:hAnsi="Calibri" w:cs="Calibri"/>
                <w:lang w:val="es-AR"/>
              </w:rPr>
            </w:pPr>
          </w:p>
        </w:tc>
        <w:tc>
          <w:tcPr>
            <w:tcW w:w="3258" w:type="dxa"/>
          </w:tcPr>
          <w:p w14:paraId="4C3569FF" w14:textId="77777777" w:rsidR="00A84BF1" w:rsidRPr="00B813A1" w:rsidRDefault="00A84BF1" w:rsidP="00A84BF1">
            <w:pPr>
              <w:spacing w:before="0" w:after="0"/>
              <w:rPr>
                <w:rFonts w:ascii="Calibri" w:eastAsia="Times New Roman" w:hAnsi="Calibri" w:cs="Calibri"/>
                <w:lang w:val="es-AR"/>
              </w:rPr>
            </w:pPr>
          </w:p>
        </w:tc>
      </w:tr>
      <w:tr w:rsidR="00A84BF1" w:rsidRPr="00B813A1" w14:paraId="0D47C93C" w14:textId="77777777" w:rsidTr="0058356D">
        <w:trPr>
          <w:jc w:val="center"/>
        </w:trPr>
        <w:tc>
          <w:tcPr>
            <w:tcW w:w="5598" w:type="dxa"/>
          </w:tcPr>
          <w:p w14:paraId="2D830F5B" w14:textId="77777777" w:rsidR="00A84BF1" w:rsidRPr="00B813A1" w:rsidRDefault="00A84BF1" w:rsidP="00A84BF1">
            <w:pPr>
              <w:spacing w:before="0" w:after="0"/>
              <w:rPr>
                <w:rFonts w:ascii="Calibri" w:eastAsia="Times New Roman" w:hAnsi="Calibri" w:cs="Calibri"/>
                <w:lang w:val="es-AR"/>
              </w:rPr>
            </w:pPr>
          </w:p>
        </w:tc>
        <w:tc>
          <w:tcPr>
            <w:tcW w:w="3258" w:type="dxa"/>
          </w:tcPr>
          <w:p w14:paraId="17F0D5D3" w14:textId="77777777" w:rsidR="00A84BF1" w:rsidRPr="00B813A1" w:rsidRDefault="00A84BF1" w:rsidP="00A84BF1">
            <w:pPr>
              <w:spacing w:before="0" w:after="0"/>
              <w:rPr>
                <w:rFonts w:ascii="Calibri" w:eastAsia="Times New Roman" w:hAnsi="Calibri" w:cs="Calibri"/>
                <w:lang w:val="es-AR"/>
              </w:rPr>
            </w:pPr>
          </w:p>
        </w:tc>
      </w:tr>
      <w:tr w:rsidR="00A84BF1" w:rsidRPr="00B813A1" w14:paraId="19A8EF10" w14:textId="77777777" w:rsidTr="0058356D">
        <w:trPr>
          <w:jc w:val="center"/>
        </w:trPr>
        <w:tc>
          <w:tcPr>
            <w:tcW w:w="5598" w:type="dxa"/>
          </w:tcPr>
          <w:p w14:paraId="15FFC483" w14:textId="77777777" w:rsidR="00A84BF1" w:rsidRPr="00B813A1" w:rsidRDefault="00A84BF1" w:rsidP="00A84BF1">
            <w:pPr>
              <w:spacing w:before="0" w:after="0"/>
              <w:rPr>
                <w:rFonts w:ascii="Calibri" w:eastAsia="Times New Roman" w:hAnsi="Calibri" w:cs="Calibri"/>
                <w:lang w:val="es-AR"/>
              </w:rPr>
            </w:pPr>
          </w:p>
        </w:tc>
        <w:tc>
          <w:tcPr>
            <w:tcW w:w="3258" w:type="dxa"/>
          </w:tcPr>
          <w:p w14:paraId="10229488" w14:textId="77777777" w:rsidR="00A84BF1" w:rsidRPr="00B813A1" w:rsidRDefault="00A84BF1" w:rsidP="00A84BF1">
            <w:pPr>
              <w:spacing w:before="0" w:after="0"/>
              <w:rPr>
                <w:rFonts w:ascii="Calibri" w:eastAsia="Times New Roman" w:hAnsi="Calibri" w:cs="Calibri"/>
                <w:lang w:val="es-AR"/>
              </w:rPr>
            </w:pPr>
          </w:p>
        </w:tc>
      </w:tr>
      <w:tr w:rsidR="00A84BF1" w:rsidRPr="00B813A1" w14:paraId="6A6CC408" w14:textId="77777777" w:rsidTr="0058356D">
        <w:trPr>
          <w:jc w:val="center"/>
        </w:trPr>
        <w:tc>
          <w:tcPr>
            <w:tcW w:w="5598" w:type="dxa"/>
          </w:tcPr>
          <w:p w14:paraId="00E8017F" w14:textId="77777777" w:rsidR="00A84BF1" w:rsidRPr="00B813A1" w:rsidRDefault="00A84BF1" w:rsidP="00A84BF1">
            <w:pPr>
              <w:spacing w:before="0" w:after="0"/>
              <w:rPr>
                <w:rFonts w:ascii="Calibri" w:eastAsia="Times New Roman" w:hAnsi="Calibri" w:cs="Calibri"/>
                <w:lang w:val="es-AR"/>
              </w:rPr>
            </w:pPr>
          </w:p>
        </w:tc>
        <w:tc>
          <w:tcPr>
            <w:tcW w:w="3258" w:type="dxa"/>
          </w:tcPr>
          <w:p w14:paraId="5F8E1FF4" w14:textId="77777777" w:rsidR="00A84BF1" w:rsidRPr="00B813A1" w:rsidRDefault="00A84BF1" w:rsidP="00A84BF1">
            <w:pPr>
              <w:spacing w:before="0" w:after="0"/>
              <w:rPr>
                <w:rFonts w:ascii="Calibri" w:eastAsia="Times New Roman" w:hAnsi="Calibri" w:cs="Calibri"/>
                <w:lang w:val="es-AR"/>
              </w:rPr>
            </w:pPr>
          </w:p>
        </w:tc>
      </w:tr>
      <w:tr w:rsidR="00A84BF1" w:rsidRPr="00B813A1" w14:paraId="5B054D4E" w14:textId="77777777" w:rsidTr="0058356D">
        <w:trPr>
          <w:jc w:val="center"/>
        </w:trPr>
        <w:tc>
          <w:tcPr>
            <w:tcW w:w="5598" w:type="dxa"/>
          </w:tcPr>
          <w:p w14:paraId="69A95DE4" w14:textId="77777777" w:rsidR="00A84BF1" w:rsidRPr="00B813A1" w:rsidRDefault="00A84BF1" w:rsidP="00A84BF1">
            <w:pPr>
              <w:spacing w:before="0" w:after="0"/>
              <w:rPr>
                <w:rFonts w:ascii="Calibri" w:eastAsia="Times New Roman" w:hAnsi="Calibri" w:cs="Calibri"/>
                <w:lang w:val="es-AR"/>
              </w:rPr>
            </w:pPr>
          </w:p>
        </w:tc>
        <w:tc>
          <w:tcPr>
            <w:tcW w:w="3258" w:type="dxa"/>
          </w:tcPr>
          <w:p w14:paraId="2183DEC1" w14:textId="77777777" w:rsidR="00A84BF1" w:rsidRPr="00B813A1" w:rsidRDefault="00A84BF1" w:rsidP="00A84BF1">
            <w:pPr>
              <w:spacing w:before="0" w:after="0"/>
              <w:rPr>
                <w:rFonts w:ascii="Calibri" w:eastAsia="Times New Roman" w:hAnsi="Calibri" w:cs="Calibri"/>
                <w:lang w:val="es-AR"/>
              </w:rPr>
            </w:pPr>
          </w:p>
        </w:tc>
      </w:tr>
      <w:tr w:rsidR="00A84BF1" w:rsidRPr="00B813A1" w14:paraId="7ECED46E" w14:textId="77777777" w:rsidTr="0058356D">
        <w:trPr>
          <w:jc w:val="center"/>
        </w:trPr>
        <w:tc>
          <w:tcPr>
            <w:tcW w:w="5598" w:type="dxa"/>
          </w:tcPr>
          <w:p w14:paraId="75739634" w14:textId="77777777" w:rsidR="00A84BF1" w:rsidRPr="00B813A1" w:rsidRDefault="00A84BF1" w:rsidP="00A84BF1">
            <w:pPr>
              <w:spacing w:before="0" w:after="0"/>
              <w:rPr>
                <w:rFonts w:ascii="Calibri" w:eastAsia="Times New Roman" w:hAnsi="Calibri" w:cs="Calibri"/>
                <w:lang w:val="es-AR"/>
              </w:rPr>
            </w:pPr>
          </w:p>
        </w:tc>
        <w:tc>
          <w:tcPr>
            <w:tcW w:w="3258" w:type="dxa"/>
          </w:tcPr>
          <w:p w14:paraId="6E56462B" w14:textId="77777777" w:rsidR="00A84BF1" w:rsidRPr="00B813A1" w:rsidRDefault="00A84BF1" w:rsidP="00A84BF1">
            <w:pPr>
              <w:spacing w:before="0" w:after="0"/>
              <w:rPr>
                <w:rFonts w:ascii="Calibri" w:eastAsia="Times New Roman" w:hAnsi="Calibri" w:cs="Calibri"/>
                <w:lang w:val="es-AR"/>
              </w:rPr>
            </w:pPr>
          </w:p>
        </w:tc>
      </w:tr>
      <w:tr w:rsidR="00A84BF1" w:rsidRPr="00B813A1" w14:paraId="46F71DA9" w14:textId="77777777" w:rsidTr="0058356D">
        <w:trPr>
          <w:jc w:val="center"/>
        </w:trPr>
        <w:tc>
          <w:tcPr>
            <w:tcW w:w="5598" w:type="dxa"/>
          </w:tcPr>
          <w:p w14:paraId="5FB8870E" w14:textId="77777777" w:rsidR="00A84BF1" w:rsidRPr="00B813A1" w:rsidRDefault="00A84BF1" w:rsidP="00A84BF1">
            <w:pPr>
              <w:spacing w:before="0" w:after="0"/>
              <w:rPr>
                <w:rFonts w:ascii="Calibri" w:eastAsia="Times New Roman" w:hAnsi="Calibri" w:cs="Calibri"/>
                <w:lang w:val="es-AR"/>
              </w:rPr>
            </w:pPr>
          </w:p>
        </w:tc>
        <w:tc>
          <w:tcPr>
            <w:tcW w:w="3258" w:type="dxa"/>
          </w:tcPr>
          <w:p w14:paraId="4522111B" w14:textId="77777777" w:rsidR="00A84BF1" w:rsidRPr="00B813A1" w:rsidRDefault="00A84BF1" w:rsidP="00A84BF1">
            <w:pPr>
              <w:spacing w:before="0" w:after="0"/>
              <w:rPr>
                <w:rFonts w:ascii="Calibri" w:eastAsia="Times New Roman" w:hAnsi="Calibri" w:cs="Calibri"/>
                <w:lang w:val="es-AR"/>
              </w:rPr>
            </w:pPr>
          </w:p>
        </w:tc>
      </w:tr>
      <w:tr w:rsidR="00A84BF1" w:rsidRPr="00B813A1" w14:paraId="4B3656A6" w14:textId="77777777" w:rsidTr="0058356D">
        <w:trPr>
          <w:jc w:val="center"/>
        </w:trPr>
        <w:tc>
          <w:tcPr>
            <w:tcW w:w="5598" w:type="dxa"/>
          </w:tcPr>
          <w:p w14:paraId="1139C8F8" w14:textId="77777777" w:rsidR="00A84BF1" w:rsidRPr="00B813A1" w:rsidRDefault="00A84BF1" w:rsidP="00A84BF1">
            <w:pPr>
              <w:spacing w:before="0" w:after="0"/>
              <w:rPr>
                <w:rFonts w:ascii="Calibri" w:eastAsia="Times New Roman" w:hAnsi="Calibri" w:cs="Calibri"/>
                <w:lang w:val="es-AR"/>
              </w:rPr>
            </w:pPr>
          </w:p>
        </w:tc>
        <w:tc>
          <w:tcPr>
            <w:tcW w:w="3258" w:type="dxa"/>
          </w:tcPr>
          <w:p w14:paraId="70DF8D22" w14:textId="77777777" w:rsidR="00A84BF1" w:rsidRPr="00B813A1" w:rsidRDefault="00A84BF1" w:rsidP="00A84BF1">
            <w:pPr>
              <w:spacing w:before="0" w:after="0"/>
              <w:rPr>
                <w:rFonts w:ascii="Calibri" w:eastAsia="Times New Roman" w:hAnsi="Calibri" w:cs="Calibri"/>
                <w:lang w:val="es-AR"/>
              </w:rPr>
            </w:pPr>
          </w:p>
        </w:tc>
      </w:tr>
      <w:tr w:rsidR="00A84BF1" w:rsidRPr="00B813A1" w14:paraId="6C897B33" w14:textId="77777777" w:rsidTr="0058356D">
        <w:trPr>
          <w:jc w:val="center"/>
        </w:trPr>
        <w:tc>
          <w:tcPr>
            <w:tcW w:w="5598" w:type="dxa"/>
          </w:tcPr>
          <w:p w14:paraId="7EA6FD89" w14:textId="77777777" w:rsidR="00A84BF1" w:rsidRPr="00B813A1" w:rsidRDefault="00A84BF1" w:rsidP="00A84BF1">
            <w:pPr>
              <w:spacing w:before="0" w:after="0"/>
              <w:rPr>
                <w:rFonts w:ascii="Calibri" w:eastAsia="Times New Roman" w:hAnsi="Calibri" w:cs="Calibri"/>
                <w:lang w:val="es-AR"/>
              </w:rPr>
            </w:pPr>
          </w:p>
        </w:tc>
        <w:tc>
          <w:tcPr>
            <w:tcW w:w="3258" w:type="dxa"/>
          </w:tcPr>
          <w:p w14:paraId="67596BCD" w14:textId="77777777" w:rsidR="00A84BF1" w:rsidRPr="00B813A1" w:rsidRDefault="00A84BF1" w:rsidP="00A84BF1">
            <w:pPr>
              <w:spacing w:before="0" w:after="0"/>
              <w:rPr>
                <w:rFonts w:ascii="Calibri" w:eastAsia="Times New Roman" w:hAnsi="Calibri" w:cs="Calibri"/>
                <w:lang w:val="es-AR"/>
              </w:rPr>
            </w:pPr>
          </w:p>
        </w:tc>
      </w:tr>
      <w:tr w:rsidR="00A84BF1" w:rsidRPr="00B813A1" w14:paraId="2DB20CBF" w14:textId="77777777" w:rsidTr="0058356D">
        <w:trPr>
          <w:jc w:val="center"/>
        </w:trPr>
        <w:tc>
          <w:tcPr>
            <w:tcW w:w="5598" w:type="dxa"/>
          </w:tcPr>
          <w:p w14:paraId="71484AA9" w14:textId="77777777" w:rsidR="00A84BF1" w:rsidRPr="00B813A1" w:rsidRDefault="00A84BF1" w:rsidP="00A84BF1">
            <w:pPr>
              <w:spacing w:before="0" w:after="0"/>
              <w:rPr>
                <w:rFonts w:ascii="Calibri" w:eastAsia="Times New Roman" w:hAnsi="Calibri" w:cs="Calibri"/>
                <w:lang w:val="es-AR"/>
              </w:rPr>
            </w:pPr>
          </w:p>
        </w:tc>
        <w:tc>
          <w:tcPr>
            <w:tcW w:w="3258" w:type="dxa"/>
          </w:tcPr>
          <w:p w14:paraId="7D652E66" w14:textId="77777777" w:rsidR="00A84BF1" w:rsidRPr="00B813A1" w:rsidRDefault="00A84BF1" w:rsidP="00A84BF1">
            <w:pPr>
              <w:spacing w:before="0" w:after="0"/>
              <w:rPr>
                <w:rFonts w:ascii="Calibri" w:eastAsia="Times New Roman" w:hAnsi="Calibri" w:cs="Calibri"/>
                <w:lang w:val="es-AR"/>
              </w:rPr>
            </w:pPr>
          </w:p>
        </w:tc>
      </w:tr>
      <w:tr w:rsidR="00A84BF1" w:rsidRPr="00B813A1" w14:paraId="05679648" w14:textId="77777777" w:rsidTr="0058356D">
        <w:trPr>
          <w:jc w:val="center"/>
        </w:trPr>
        <w:tc>
          <w:tcPr>
            <w:tcW w:w="5598" w:type="dxa"/>
          </w:tcPr>
          <w:p w14:paraId="229FC172" w14:textId="77777777" w:rsidR="00A84BF1" w:rsidRPr="00B813A1" w:rsidRDefault="00A84BF1" w:rsidP="00A84BF1">
            <w:pPr>
              <w:spacing w:before="0" w:after="0"/>
              <w:rPr>
                <w:rFonts w:ascii="Calibri" w:eastAsia="Times New Roman" w:hAnsi="Calibri" w:cs="Calibri"/>
                <w:lang w:val="es-AR"/>
              </w:rPr>
            </w:pPr>
          </w:p>
        </w:tc>
        <w:tc>
          <w:tcPr>
            <w:tcW w:w="3258" w:type="dxa"/>
          </w:tcPr>
          <w:p w14:paraId="65CD05E2" w14:textId="77777777" w:rsidR="00A84BF1" w:rsidRPr="00B813A1" w:rsidRDefault="00A84BF1" w:rsidP="00A84BF1">
            <w:pPr>
              <w:spacing w:before="0" w:after="0"/>
              <w:rPr>
                <w:rFonts w:ascii="Calibri" w:eastAsia="Times New Roman" w:hAnsi="Calibri" w:cs="Calibri"/>
                <w:lang w:val="es-AR"/>
              </w:rPr>
            </w:pPr>
          </w:p>
        </w:tc>
      </w:tr>
      <w:tr w:rsidR="00A84BF1" w:rsidRPr="00B813A1" w14:paraId="49E1F479" w14:textId="77777777" w:rsidTr="0058356D">
        <w:trPr>
          <w:jc w:val="center"/>
        </w:trPr>
        <w:tc>
          <w:tcPr>
            <w:tcW w:w="5598" w:type="dxa"/>
          </w:tcPr>
          <w:p w14:paraId="71FD0033" w14:textId="77777777" w:rsidR="00A84BF1" w:rsidRPr="00B813A1" w:rsidRDefault="00A84BF1" w:rsidP="00A84BF1">
            <w:pPr>
              <w:spacing w:before="0" w:after="0"/>
              <w:rPr>
                <w:rFonts w:ascii="Calibri" w:eastAsia="Times New Roman" w:hAnsi="Calibri" w:cs="Calibri"/>
                <w:lang w:val="es-AR"/>
              </w:rPr>
            </w:pPr>
          </w:p>
        </w:tc>
        <w:tc>
          <w:tcPr>
            <w:tcW w:w="3258" w:type="dxa"/>
          </w:tcPr>
          <w:p w14:paraId="11FD9FA3" w14:textId="77777777" w:rsidR="00A84BF1" w:rsidRPr="00B813A1" w:rsidRDefault="00A84BF1" w:rsidP="00A84BF1">
            <w:pPr>
              <w:spacing w:before="0" w:after="0"/>
              <w:rPr>
                <w:rFonts w:ascii="Calibri" w:eastAsia="Times New Roman" w:hAnsi="Calibri" w:cs="Calibri"/>
                <w:lang w:val="es-AR"/>
              </w:rPr>
            </w:pPr>
          </w:p>
        </w:tc>
      </w:tr>
      <w:tr w:rsidR="00A84BF1" w:rsidRPr="00B813A1" w14:paraId="1B22238E" w14:textId="77777777" w:rsidTr="0058356D">
        <w:trPr>
          <w:jc w:val="center"/>
        </w:trPr>
        <w:tc>
          <w:tcPr>
            <w:tcW w:w="5598" w:type="dxa"/>
          </w:tcPr>
          <w:p w14:paraId="7C6CB200" w14:textId="77777777" w:rsidR="00A84BF1" w:rsidRPr="00B813A1" w:rsidRDefault="00A84BF1" w:rsidP="00A84BF1">
            <w:pPr>
              <w:spacing w:before="0" w:after="0"/>
              <w:rPr>
                <w:rFonts w:ascii="Calibri" w:eastAsia="Times New Roman" w:hAnsi="Calibri" w:cs="Calibri"/>
                <w:lang w:val="es-AR"/>
              </w:rPr>
            </w:pPr>
          </w:p>
        </w:tc>
        <w:tc>
          <w:tcPr>
            <w:tcW w:w="3258" w:type="dxa"/>
          </w:tcPr>
          <w:p w14:paraId="70F5A75A" w14:textId="77777777" w:rsidR="00A84BF1" w:rsidRPr="00B813A1" w:rsidRDefault="00A84BF1" w:rsidP="00A84BF1">
            <w:pPr>
              <w:spacing w:before="0" w:after="0"/>
              <w:rPr>
                <w:rFonts w:ascii="Calibri" w:eastAsia="Times New Roman" w:hAnsi="Calibri" w:cs="Calibri"/>
                <w:lang w:val="es-AR"/>
              </w:rPr>
            </w:pPr>
          </w:p>
        </w:tc>
      </w:tr>
      <w:tr w:rsidR="00A84BF1" w:rsidRPr="00B813A1" w14:paraId="6691F138" w14:textId="77777777" w:rsidTr="0058356D">
        <w:trPr>
          <w:jc w:val="center"/>
        </w:trPr>
        <w:tc>
          <w:tcPr>
            <w:tcW w:w="5598" w:type="dxa"/>
          </w:tcPr>
          <w:p w14:paraId="07BABBCE" w14:textId="77777777" w:rsidR="00A84BF1" w:rsidRPr="00B813A1" w:rsidRDefault="00A84BF1" w:rsidP="00A84BF1">
            <w:pPr>
              <w:spacing w:before="0" w:after="0"/>
              <w:rPr>
                <w:rFonts w:ascii="Calibri" w:eastAsia="Times New Roman" w:hAnsi="Calibri" w:cs="Calibri"/>
                <w:lang w:val="es-AR"/>
              </w:rPr>
            </w:pPr>
          </w:p>
        </w:tc>
        <w:tc>
          <w:tcPr>
            <w:tcW w:w="3258" w:type="dxa"/>
          </w:tcPr>
          <w:p w14:paraId="21C390AD" w14:textId="77777777" w:rsidR="00A84BF1" w:rsidRPr="00B813A1" w:rsidRDefault="00A84BF1" w:rsidP="00A84BF1">
            <w:pPr>
              <w:spacing w:before="0" w:after="0"/>
              <w:rPr>
                <w:rFonts w:ascii="Calibri" w:eastAsia="Times New Roman" w:hAnsi="Calibri" w:cs="Calibri"/>
                <w:lang w:val="es-AR"/>
              </w:rPr>
            </w:pPr>
          </w:p>
        </w:tc>
      </w:tr>
      <w:tr w:rsidR="00A84BF1" w:rsidRPr="00B813A1" w14:paraId="7AC487A7" w14:textId="77777777" w:rsidTr="0058356D">
        <w:trPr>
          <w:jc w:val="center"/>
        </w:trPr>
        <w:tc>
          <w:tcPr>
            <w:tcW w:w="5598" w:type="dxa"/>
          </w:tcPr>
          <w:p w14:paraId="07DFF047" w14:textId="77777777" w:rsidR="00A84BF1" w:rsidRPr="00B813A1" w:rsidRDefault="00A84BF1" w:rsidP="00A84BF1">
            <w:pPr>
              <w:keepNext/>
              <w:spacing w:before="0" w:after="0"/>
              <w:jc w:val="right"/>
              <w:outlineLvl w:val="0"/>
              <w:rPr>
                <w:rFonts w:ascii="Calibri" w:eastAsia="Times New Roman" w:hAnsi="Calibri" w:cs="Calibri"/>
                <w:b/>
                <w:bCs/>
                <w:lang w:val="es-AR"/>
              </w:rPr>
            </w:pPr>
            <w:r w:rsidRPr="00B813A1">
              <w:rPr>
                <w:rFonts w:ascii="Calibri" w:eastAsia="Times New Roman" w:hAnsi="Calibri" w:cs="Calibri"/>
                <w:b/>
                <w:bCs/>
                <w:lang w:val="es-AR"/>
              </w:rPr>
              <w:t>Total</w:t>
            </w:r>
          </w:p>
        </w:tc>
        <w:tc>
          <w:tcPr>
            <w:tcW w:w="3258" w:type="dxa"/>
          </w:tcPr>
          <w:p w14:paraId="35117BBB" w14:textId="77777777" w:rsidR="00A84BF1" w:rsidRPr="00B813A1" w:rsidRDefault="00A84BF1" w:rsidP="00A84BF1">
            <w:pPr>
              <w:spacing w:before="0" w:after="0"/>
              <w:rPr>
                <w:rFonts w:ascii="Calibri" w:eastAsia="Times New Roman" w:hAnsi="Calibri" w:cs="Calibri"/>
                <w:lang w:val="es-AR"/>
              </w:rPr>
            </w:pPr>
          </w:p>
        </w:tc>
      </w:tr>
    </w:tbl>
    <w:p w14:paraId="6094FFE3" w14:textId="77777777" w:rsidR="00A84BF1" w:rsidRPr="00B813A1" w:rsidRDefault="00A84BF1" w:rsidP="00A84BF1">
      <w:pPr>
        <w:spacing w:before="0" w:after="0"/>
        <w:rPr>
          <w:rFonts w:ascii="Calibri" w:eastAsia="Times New Roman" w:hAnsi="Calibri" w:cs="Calibri"/>
          <w:lang w:val="es-AR"/>
        </w:rPr>
      </w:pPr>
    </w:p>
    <w:p w14:paraId="4F2988CC" w14:textId="6C0552B5" w:rsidR="00A84BF1" w:rsidRPr="00B813A1" w:rsidRDefault="00652DC1" w:rsidP="00A84BF1">
      <w:pPr>
        <w:spacing w:before="0" w:after="0"/>
        <w:rPr>
          <w:rFonts w:ascii="Calibri" w:eastAsia="Times New Roman" w:hAnsi="Calibri" w:cs="Calibri"/>
          <w:b/>
          <w:bCs/>
          <w:lang w:val="es-AR"/>
        </w:rPr>
      </w:pPr>
      <w:r>
        <w:rPr>
          <w:rFonts w:ascii="Calibri" w:eastAsia="Times New Roman" w:hAnsi="Calibri" w:cs="Calibri"/>
          <w:b/>
          <w:bCs/>
          <w:lang w:val="es-AR"/>
        </w:rPr>
        <w:t>Yo n</w:t>
      </w:r>
      <w:r w:rsidR="00B813A1" w:rsidRPr="00B813A1">
        <w:rPr>
          <w:rFonts w:ascii="Calibri" w:eastAsia="Times New Roman" w:hAnsi="Calibri" w:cs="Calibri"/>
          <w:b/>
          <w:bCs/>
          <w:lang w:val="es-AR"/>
        </w:rPr>
        <w:t>o he recibido</w:t>
      </w:r>
      <w:r>
        <w:rPr>
          <w:rFonts w:ascii="Calibri" w:eastAsia="Times New Roman" w:hAnsi="Calibri" w:cs="Calibri"/>
          <w:b/>
          <w:bCs/>
          <w:lang w:val="es-AR"/>
        </w:rPr>
        <w:t xml:space="preserve"> ningún reembolso de</w:t>
      </w:r>
      <w:bookmarkStart w:id="0" w:name="_GoBack"/>
      <w:bookmarkEnd w:id="0"/>
      <w:r w:rsidR="00B813A1" w:rsidRPr="00B813A1">
        <w:rPr>
          <w:rFonts w:ascii="Calibri" w:eastAsia="Times New Roman" w:hAnsi="Calibri" w:cs="Calibri"/>
          <w:b/>
          <w:bCs/>
          <w:lang w:val="es-AR"/>
        </w:rPr>
        <w:t xml:space="preserve"> estos gastos de ninguna otra fuente.</w:t>
      </w:r>
    </w:p>
    <w:p w14:paraId="0771D214" w14:textId="77777777" w:rsidR="00A84BF1" w:rsidRPr="00B813A1" w:rsidRDefault="00A84BF1" w:rsidP="00A84BF1">
      <w:pPr>
        <w:spacing w:before="0" w:after="0"/>
        <w:rPr>
          <w:rFonts w:ascii="Calibri" w:eastAsia="Times New Roman" w:hAnsi="Calibri" w:cs="Calibri"/>
          <w:b/>
          <w:bCs/>
          <w:lang w:val="es-AR"/>
        </w:rPr>
      </w:pPr>
    </w:p>
    <w:p w14:paraId="3495062F" w14:textId="77777777" w:rsidR="00A84BF1" w:rsidRPr="00B813A1" w:rsidRDefault="00A84BF1" w:rsidP="00A84BF1">
      <w:pPr>
        <w:spacing w:before="0" w:after="0"/>
        <w:rPr>
          <w:rFonts w:ascii="Calibri" w:eastAsia="Times New Roman" w:hAnsi="Calibri" w:cs="Calibri"/>
          <w:lang w:val="es-AR"/>
        </w:rPr>
      </w:pPr>
    </w:p>
    <w:p w14:paraId="541B0666" w14:textId="77777777" w:rsidR="00A84BF1" w:rsidRPr="00B813A1" w:rsidRDefault="00A84BF1" w:rsidP="00A84BF1">
      <w:pPr>
        <w:spacing w:before="0" w:after="0"/>
        <w:rPr>
          <w:rFonts w:ascii="Calibri" w:eastAsia="Times New Roman" w:hAnsi="Calibri" w:cs="Calibri"/>
          <w:lang w:val="es-AR"/>
        </w:rPr>
      </w:pPr>
    </w:p>
    <w:p w14:paraId="2BD16247" w14:textId="77777777" w:rsidR="00A84BF1" w:rsidRPr="00B813A1" w:rsidRDefault="00A84BF1" w:rsidP="00A84BF1">
      <w:pPr>
        <w:spacing w:before="0" w:after="0"/>
        <w:rPr>
          <w:rFonts w:ascii="Calibri" w:eastAsia="Times New Roman" w:hAnsi="Calibri" w:cs="Calibri"/>
          <w:lang w:val="es-AR"/>
        </w:rPr>
      </w:pPr>
      <w:r w:rsidRPr="00B813A1">
        <w:rPr>
          <w:rFonts w:ascii="Calibri" w:eastAsia="Times New Roman" w:hAnsi="Calibri" w:cs="Calibri"/>
          <w:lang w:val="es-AR"/>
        </w:rPr>
        <w:t>_____________________________</w:t>
      </w:r>
      <w:r w:rsidRPr="00B813A1">
        <w:rPr>
          <w:rFonts w:ascii="Calibri" w:eastAsia="Times New Roman" w:hAnsi="Calibri" w:cs="Calibri"/>
          <w:lang w:val="es-AR"/>
        </w:rPr>
        <w:tab/>
      </w:r>
      <w:r w:rsidRPr="00B813A1">
        <w:rPr>
          <w:rFonts w:ascii="Calibri" w:eastAsia="Times New Roman" w:hAnsi="Calibri" w:cs="Calibri"/>
          <w:lang w:val="es-AR"/>
        </w:rPr>
        <w:tab/>
      </w:r>
      <w:r w:rsidRPr="00B813A1">
        <w:rPr>
          <w:rFonts w:ascii="Calibri" w:eastAsia="Times New Roman" w:hAnsi="Calibri" w:cs="Calibri"/>
          <w:lang w:val="es-AR"/>
        </w:rPr>
        <w:tab/>
      </w:r>
      <w:r w:rsidRPr="00B813A1">
        <w:rPr>
          <w:rFonts w:ascii="Calibri" w:eastAsia="Times New Roman" w:hAnsi="Calibri" w:cs="Calibri"/>
          <w:lang w:val="es-AR"/>
        </w:rPr>
        <w:tab/>
        <w:t>___________________</w:t>
      </w:r>
    </w:p>
    <w:p w14:paraId="1AB414DD" w14:textId="7FEE49F4" w:rsidR="00A84BF1" w:rsidRPr="00B813A1" w:rsidRDefault="00B813A1" w:rsidP="00B813A1">
      <w:pPr>
        <w:spacing w:before="0" w:after="0"/>
        <w:rPr>
          <w:rFonts w:ascii="Calibri" w:eastAsia="Times New Roman" w:hAnsi="Calibri" w:cs="Calibri"/>
          <w:sz w:val="20"/>
          <w:szCs w:val="20"/>
          <w:lang w:val="es-AR"/>
        </w:rPr>
      </w:pPr>
      <w:r w:rsidRPr="00B813A1">
        <w:rPr>
          <w:rFonts w:ascii="Calibri" w:eastAsia="Times New Roman" w:hAnsi="Calibri" w:cs="Calibri"/>
          <w:sz w:val="20"/>
          <w:szCs w:val="20"/>
          <w:lang w:val="es-AR"/>
        </w:rPr>
        <w:t>Firma del Beneficiario de la Beca</w:t>
      </w:r>
      <w:r w:rsidRPr="00B813A1">
        <w:rPr>
          <w:rFonts w:ascii="Calibri" w:eastAsia="Times New Roman" w:hAnsi="Calibri" w:cs="Calibri"/>
          <w:sz w:val="20"/>
          <w:szCs w:val="20"/>
          <w:lang w:val="es-AR"/>
        </w:rPr>
        <w:tab/>
      </w:r>
      <w:r w:rsidRPr="00B813A1">
        <w:rPr>
          <w:rFonts w:ascii="Calibri" w:eastAsia="Times New Roman" w:hAnsi="Calibri" w:cs="Calibri"/>
          <w:sz w:val="20"/>
          <w:szCs w:val="20"/>
          <w:lang w:val="es-AR"/>
        </w:rPr>
        <w:tab/>
      </w:r>
      <w:r w:rsidRPr="00B813A1">
        <w:rPr>
          <w:rFonts w:ascii="Calibri" w:eastAsia="Times New Roman" w:hAnsi="Calibri" w:cs="Calibri"/>
          <w:sz w:val="20"/>
          <w:szCs w:val="20"/>
          <w:lang w:val="es-AR"/>
        </w:rPr>
        <w:tab/>
      </w:r>
      <w:r w:rsidRPr="00B813A1">
        <w:rPr>
          <w:rFonts w:ascii="Calibri" w:eastAsia="Times New Roman" w:hAnsi="Calibri" w:cs="Calibri"/>
          <w:sz w:val="20"/>
          <w:szCs w:val="20"/>
          <w:lang w:val="es-AR"/>
        </w:rPr>
        <w:tab/>
      </w:r>
      <w:r w:rsidRPr="00B813A1">
        <w:rPr>
          <w:rFonts w:ascii="Calibri" w:eastAsia="Times New Roman" w:hAnsi="Calibri" w:cs="Calibri"/>
          <w:sz w:val="20"/>
          <w:szCs w:val="20"/>
          <w:lang w:val="es-AR"/>
        </w:rPr>
        <w:tab/>
        <w:t>Fecha</w:t>
      </w:r>
    </w:p>
    <w:p w14:paraId="31CFEDD9" w14:textId="039CDEE4" w:rsidR="005F1203" w:rsidRPr="00B813A1" w:rsidRDefault="005F1203" w:rsidP="00A84BF1">
      <w:pPr>
        <w:rPr>
          <w:lang w:val="es-AR"/>
        </w:rPr>
      </w:pPr>
    </w:p>
    <w:p w14:paraId="0FF1ADF3" w14:textId="74A31BDD" w:rsidR="00EA33BA" w:rsidRPr="00B813A1" w:rsidRDefault="00EA33BA" w:rsidP="00EA33BA">
      <w:pPr>
        <w:jc w:val="right"/>
        <w:rPr>
          <w:rFonts w:ascii="Calibri" w:hAnsi="Calibri" w:cs="Calibri"/>
          <w:sz w:val="16"/>
          <w:szCs w:val="16"/>
          <w:lang w:val="es-AR"/>
        </w:rPr>
      </w:pPr>
      <w:r w:rsidRPr="00B813A1">
        <w:rPr>
          <w:rFonts w:ascii="Calibri" w:hAnsi="Calibri" w:cs="Calibri"/>
          <w:sz w:val="16"/>
          <w:szCs w:val="16"/>
          <w:lang w:val="es-AR"/>
        </w:rPr>
        <w:t xml:space="preserve">INTERNAL USE: </w:t>
      </w:r>
      <w:proofErr w:type="spellStart"/>
      <w:r w:rsidRPr="00B813A1">
        <w:rPr>
          <w:rFonts w:ascii="Calibri" w:hAnsi="Calibri" w:cs="Calibri"/>
          <w:sz w:val="16"/>
          <w:szCs w:val="16"/>
          <w:lang w:val="es-AR"/>
        </w:rPr>
        <w:t>Revision</w:t>
      </w:r>
      <w:proofErr w:type="spellEnd"/>
      <w:r w:rsidRPr="00B813A1">
        <w:rPr>
          <w:rFonts w:ascii="Calibri" w:hAnsi="Calibri" w:cs="Calibri"/>
          <w:sz w:val="16"/>
          <w:szCs w:val="16"/>
          <w:lang w:val="es-AR"/>
        </w:rPr>
        <w:t xml:space="preserve"> Date 1/24/19</w:t>
      </w:r>
    </w:p>
    <w:p w14:paraId="4B33D184" w14:textId="77777777" w:rsidR="005F1203" w:rsidRPr="00B813A1" w:rsidRDefault="005F1203" w:rsidP="00A84BF1">
      <w:pPr>
        <w:rPr>
          <w:lang w:val="es-AR"/>
        </w:rPr>
      </w:pPr>
    </w:p>
    <w:sectPr w:rsidR="005F1203" w:rsidRPr="00B813A1" w:rsidSect="00156757">
      <w:headerReference w:type="default" r:id="rId10"/>
      <w:footerReference w:type="default" r:id="rId11"/>
      <w:pgSz w:w="12240" w:h="15840"/>
      <w:pgMar w:top="1080" w:right="1080" w:bottom="1080" w:left="108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70DE9A" w14:textId="77777777" w:rsidR="00492E66" w:rsidRDefault="00492E66" w:rsidP="00E6502A">
      <w:pPr>
        <w:spacing w:before="0" w:after="0"/>
      </w:pPr>
      <w:r>
        <w:separator/>
      </w:r>
    </w:p>
  </w:endnote>
  <w:endnote w:type="continuationSeparator" w:id="0">
    <w:p w14:paraId="7FC756B6" w14:textId="77777777" w:rsidR="00492E66" w:rsidRDefault="00492E66" w:rsidP="00E6502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24C8B5" w14:textId="5EF081E2" w:rsidR="00A36F34" w:rsidRDefault="00CF2842" w:rsidP="00156757">
    <w:pPr>
      <w:pStyle w:val="Footer"/>
    </w:pPr>
    <w:r>
      <w:rPr>
        <w:rFonts w:ascii="Candara" w:hAnsi="Candara" w:cs="Candara"/>
        <w:b/>
        <w:bCs/>
        <w:noProof/>
        <w:color w:val="007DC2"/>
        <w:sz w:val="18"/>
        <w:szCs w:val="18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BB39757" wp14:editId="7FB74863">
              <wp:simplePos x="0" y="0"/>
              <wp:positionH relativeFrom="margin">
                <wp:posOffset>-267195</wp:posOffset>
              </wp:positionH>
              <wp:positionV relativeFrom="paragraph">
                <wp:posOffset>21590</wp:posOffset>
              </wp:positionV>
              <wp:extent cx="6993332" cy="21945"/>
              <wp:effectExtent l="0" t="0" r="36195" b="3556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993332" cy="21945"/>
                      </a:xfrm>
                      <a:prstGeom prst="line">
                        <a:avLst/>
                      </a:prstGeom>
                      <a:ln cmpd="sng">
                        <a:solidFill>
                          <a:srgbClr val="00205B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7947C19" id="Straight Connector 12" o:spid="_x0000_s1026" style="position:absolute;flip:y;z-index:2516613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21.05pt,1.7pt" to="529.6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" strokecolor="#00205b" strokeweight="1.75pt">
              <v:stroke endcap="round"/>
              <w10:wrap anchorx="margin"/>
            </v:line>
          </w:pict>
        </mc:Fallback>
      </mc:AlternateContent>
    </w:r>
    <w:r w:rsidR="00156757">
      <w:rPr>
        <w:rFonts w:ascii="Candara" w:hAnsi="Candara" w:cs="Candara"/>
        <w:b/>
        <w:bCs/>
        <w:noProof/>
        <w:color w:val="007DC2"/>
        <w:sz w:val="18"/>
        <w:szCs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E0CB197" wp14:editId="2F78EEBB">
              <wp:simplePos x="0" y="0"/>
              <wp:positionH relativeFrom="margin">
                <wp:posOffset>-477982</wp:posOffset>
              </wp:positionH>
              <wp:positionV relativeFrom="paragraph">
                <wp:posOffset>1864</wp:posOffset>
              </wp:positionV>
              <wp:extent cx="7344888" cy="350322"/>
              <wp:effectExtent l="0" t="0" r="0" b="0"/>
              <wp:wrapNone/>
              <wp:docPr id="14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344888" cy="350322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E9A85A1" w14:textId="43F2EFCB" w:rsidR="00156757" w:rsidRPr="00156757" w:rsidRDefault="00156757" w:rsidP="00156757">
                          <w:pPr>
                            <w:jc w:val="center"/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</w:pPr>
                          <w:r w:rsidRPr="00156757"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  <w:t xml:space="preserve">4891 Independence St., Suite 140 | Wheat Ridge, CO 80033 | Ph: (720) 588-2840 | </w:t>
                          </w:r>
                          <w:r w:rsidRPr="0015265B">
                            <w:rPr>
                              <w:rStyle w:val="Hyperlink"/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  <w:u w:val="none"/>
                            </w:rPr>
                            <w:t>www.ecclacolorado.org</w:t>
                          </w:r>
                          <w:r w:rsidRPr="00156757"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  <w:t xml:space="preserve"> | info@ecclacolorado.org</w:t>
                          </w:r>
                        </w:p>
                        <w:p w14:paraId="79052CD4" w14:textId="77777777" w:rsidR="00156757" w:rsidRPr="00156757" w:rsidRDefault="00156757" w:rsidP="00156757">
                          <w:pPr>
                            <w:jc w:val="center"/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</w:pPr>
                        </w:p>
                        <w:p w14:paraId="5695BBD2" w14:textId="77777777" w:rsidR="00156757" w:rsidRPr="00156757" w:rsidRDefault="00156757" w:rsidP="00156757">
                          <w:pPr>
                            <w:jc w:val="center"/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CB197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6" type="#_x0000_t202" style="position:absolute;margin-left:-37.65pt;margin-top:.15pt;width:578.35pt;height:27.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" filled="f" stroked="f" strokeweight=".5pt">
              <v:textbox>
                <w:txbxContent>
                  <w:p w14:paraId="2E9A85A1" w14:textId="43F2EFCB" w:rsidR="00156757" w:rsidRPr="00156757" w:rsidRDefault="00156757" w:rsidP="00156757">
                    <w:pPr>
                      <w:jc w:val="center"/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</w:pPr>
                    <w:r w:rsidRPr="00156757"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  <w:t xml:space="preserve">4891 Independence St., Suite 140 | Wheat Ridge, CO 80033 | Ph: (720) 588-2840 | </w:t>
                    </w:r>
                    <w:r w:rsidRPr="0015265B">
                      <w:rPr>
                        <w:rStyle w:val="Hyperlink"/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  <w:u w:val="none"/>
                      </w:rPr>
                      <w:t>www.ecclacolorado.org</w:t>
                    </w:r>
                    <w:r w:rsidRPr="00156757"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  <w:t xml:space="preserve"> | info@ecclacolorado.org</w:t>
                    </w:r>
                  </w:p>
                  <w:p w14:paraId="79052CD4" w14:textId="77777777" w:rsidR="00156757" w:rsidRPr="00156757" w:rsidRDefault="00156757" w:rsidP="00156757">
                    <w:pPr>
                      <w:jc w:val="center"/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</w:pPr>
                  </w:p>
                  <w:p w14:paraId="5695BBD2" w14:textId="77777777" w:rsidR="00156757" w:rsidRPr="00156757" w:rsidRDefault="00156757" w:rsidP="00156757">
                    <w:pPr>
                      <w:jc w:val="center"/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5EB8AC02" w14:textId="2F9F8E4D" w:rsidR="000B26FA" w:rsidRDefault="000B26FA" w:rsidP="00F6617B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937BFD" w14:textId="77777777" w:rsidR="00492E66" w:rsidRDefault="00492E66" w:rsidP="00E6502A">
      <w:pPr>
        <w:spacing w:before="0" w:after="0"/>
      </w:pPr>
      <w:r>
        <w:separator/>
      </w:r>
    </w:p>
  </w:footnote>
  <w:footnote w:type="continuationSeparator" w:id="0">
    <w:p w14:paraId="738EA846" w14:textId="77777777" w:rsidR="00492E66" w:rsidRDefault="00492E66" w:rsidP="00E6502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61E072" w14:textId="64DF88CD" w:rsidR="00156757" w:rsidRDefault="00156757" w:rsidP="00156757">
    <w:pPr>
      <w:pStyle w:val="Header"/>
      <w:jc w:val="center"/>
    </w:pPr>
    <w:r>
      <w:rPr>
        <w:noProof/>
      </w:rPr>
      <w:drawing>
        <wp:inline distT="0" distB="0" distL="0" distR="0" wp14:anchorId="6E8FFF7B" wp14:editId="4C534304">
          <wp:extent cx="2011680" cy="1115568"/>
          <wp:effectExtent l="0" t="0" r="7620" b="8890"/>
          <wp:docPr id="2" name="Picture 2" descr="A picture containing objec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EACH FM Pro Header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1680" cy="111556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BC06BF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C89A79A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47A7543"/>
    <w:multiLevelType w:val="hybridMultilevel"/>
    <w:tmpl w:val="DD4C62E0"/>
    <w:lvl w:ilvl="0" w:tplc="16DA021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F272F" w:themeColor="text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E91510A"/>
    <w:multiLevelType w:val="hybridMultilevel"/>
    <w:tmpl w:val="D1F2A620"/>
    <w:lvl w:ilvl="0" w:tplc="C32CFF80">
      <w:start w:val="1"/>
      <w:numFmt w:val="decimal"/>
      <w:lvlText w:val="%1."/>
      <w:lvlJc w:val="left"/>
      <w:pPr>
        <w:ind w:left="720" w:hanging="360"/>
      </w:pPr>
      <w:rPr>
        <w:rFonts w:hint="default"/>
        <w:color w:val="00205B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9C5857"/>
    <w:multiLevelType w:val="hybridMultilevel"/>
    <w:tmpl w:val="5AC46B44"/>
    <w:lvl w:ilvl="0" w:tplc="CD5AAE14">
      <w:start w:val="1"/>
      <w:numFmt w:val="bullet"/>
      <w:lvlText w:val=""/>
      <w:lvlJc w:val="left"/>
      <w:pPr>
        <w:ind w:left="990" w:hanging="360"/>
      </w:pPr>
      <w:rPr>
        <w:rFonts w:ascii="Webdings" w:hAnsi="Web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A21A83"/>
    <w:multiLevelType w:val="hybridMultilevel"/>
    <w:tmpl w:val="75DA85EE"/>
    <w:lvl w:ilvl="0" w:tplc="16DA02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F272F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9F7949"/>
    <w:multiLevelType w:val="hybridMultilevel"/>
    <w:tmpl w:val="64707D12"/>
    <w:lvl w:ilvl="0" w:tplc="C2A0192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00205B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BB6E3A"/>
    <w:multiLevelType w:val="multilevel"/>
    <w:tmpl w:val="7D943E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7D59E0"/>
    <w:multiLevelType w:val="hybridMultilevel"/>
    <w:tmpl w:val="1D189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9B27B2"/>
    <w:multiLevelType w:val="hybridMultilevel"/>
    <w:tmpl w:val="FEB89F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0"/>
  </w:num>
  <w:num w:numId="5">
    <w:abstractNumId w:val="0"/>
  </w:num>
  <w:num w:numId="6">
    <w:abstractNumId w:val="5"/>
  </w:num>
  <w:num w:numId="7">
    <w:abstractNumId w:val="3"/>
  </w:num>
  <w:num w:numId="8">
    <w:abstractNumId w:val="7"/>
  </w:num>
  <w:num w:numId="9">
    <w:abstractNumId w:val="2"/>
  </w:num>
  <w:num w:numId="10">
    <w:abstractNumId w:val="6"/>
  </w:num>
  <w:num w:numId="11">
    <w:abstractNumId w:val="9"/>
  </w:num>
  <w:num w:numId="12">
    <w:abstractNumId w:val="4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sTCwtLQwNDYwtjBV0lEKTi0uzszPAykwqgUAzquIDSwAAAA="/>
  </w:docVars>
  <w:rsids>
    <w:rsidRoot w:val="001F0312"/>
    <w:rsid w:val="00002732"/>
    <w:rsid w:val="0006210B"/>
    <w:rsid w:val="000817B5"/>
    <w:rsid w:val="00084C25"/>
    <w:rsid w:val="00087E37"/>
    <w:rsid w:val="000B0214"/>
    <w:rsid w:val="000B26FA"/>
    <w:rsid w:val="000D17BA"/>
    <w:rsid w:val="000D3519"/>
    <w:rsid w:val="0010564E"/>
    <w:rsid w:val="00111BDC"/>
    <w:rsid w:val="001206C9"/>
    <w:rsid w:val="00124F07"/>
    <w:rsid w:val="00144A61"/>
    <w:rsid w:val="0015265B"/>
    <w:rsid w:val="00156757"/>
    <w:rsid w:val="00166139"/>
    <w:rsid w:val="00192B21"/>
    <w:rsid w:val="001B38C4"/>
    <w:rsid w:val="001F0312"/>
    <w:rsid w:val="001F6121"/>
    <w:rsid w:val="002020D3"/>
    <w:rsid w:val="002110B4"/>
    <w:rsid w:val="00217E5D"/>
    <w:rsid w:val="002302AF"/>
    <w:rsid w:val="00237DBD"/>
    <w:rsid w:val="002A2600"/>
    <w:rsid w:val="002A363C"/>
    <w:rsid w:val="002D2D14"/>
    <w:rsid w:val="002E08C9"/>
    <w:rsid w:val="002E23A8"/>
    <w:rsid w:val="002E36B4"/>
    <w:rsid w:val="00303124"/>
    <w:rsid w:val="00317EBC"/>
    <w:rsid w:val="003271C6"/>
    <w:rsid w:val="00327527"/>
    <w:rsid w:val="00327616"/>
    <w:rsid w:val="0033327B"/>
    <w:rsid w:val="00340809"/>
    <w:rsid w:val="00376602"/>
    <w:rsid w:val="003B5A8B"/>
    <w:rsid w:val="00402843"/>
    <w:rsid w:val="0041265A"/>
    <w:rsid w:val="00447CBE"/>
    <w:rsid w:val="00470606"/>
    <w:rsid w:val="00492E66"/>
    <w:rsid w:val="004C7586"/>
    <w:rsid w:val="004D555B"/>
    <w:rsid w:val="004E38F7"/>
    <w:rsid w:val="004F38E6"/>
    <w:rsid w:val="0050513C"/>
    <w:rsid w:val="00524C0A"/>
    <w:rsid w:val="00571FAB"/>
    <w:rsid w:val="005930EB"/>
    <w:rsid w:val="005A07E5"/>
    <w:rsid w:val="005A2BF5"/>
    <w:rsid w:val="005D24AD"/>
    <w:rsid w:val="005F1203"/>
    <w:rsid w:val="006016F8"/>
    <w:rsid w:val="006223F8"/>
    <w:rsid w:val="0063273E"/>
    <w:rsid w:val="00652DC1"/>
    <w:rsid w:val="0065785F"/>
    <w:rsid w:val="00674F72"/>
    <w:rsid w:val="0069352F"/>
    <w:rsid w:val="006E074B"/>
    <w:rsid w:val="006E4710"/>
    <w:rsid w:val="007163E5"/>
    <w:rsid w:val="00727E22"/>
    <w:rsid w:val="007533BF"/>
    <w:rsid w:val="00756638"/>
    <w:rsid w:val="00761A59"/>
    <w:rsid w:val="00766E49"/>
    <w:rsid w:val="0077739F"/>
    <w:rsid w:val="00792A87"/>
    <w:rsid w:val="00795D1B"/>
    <w:rsid w:val="007B4E14"/>
    <w:rsid w:val="007C7603"/>
    <w:rsid w:val="00831CB9"/>
    <w:rsid w:val="008671BC"/>
    <w:rsid w:val="008A5461"/>
    <w:rsid w:val="008D21F2"/>
    <w:rsid w:val="00913E6C"/>
    <w:rsid w:val="00922507"/>
    <w:rsid w:val="00931F37"/>
    <w:rsid w:val="009566D4"/>
    <w:rsid w:val="00962AA1"/>
    <w:rsid w:val="009C5790"/>
    <w:rsid w:val="009D6B3A"/>
    <w:rsid w:val="00A03F2A"/>
    <w:rsid w:val="00A1624C"/>
    <w:rsid w:val="00A36F34"/>
    <w:rsid w:val="00A84BF1"/>
    <w:rsid w:val="00A968F7"/>
    <w:rsid w:val="00AC459E"/>
    <w:rsid w:val="00B22C17"/>
    <w:rsid w:val="00B3388D"/>
    <w:rsid w:val="00B3427B"/>
    <w:rsid w:val="00B36F17"/>
    <w:rsid w:val="00B43914"/>
    <w:rsid w:val="00B5747D"/>
    <w:rsid w:val="00B70637"/>
    <w:rsid w:val="00B73164"/>
    <w:rsid w:val="00B813A1"/>
    <w:rsid w:val="00BB29D9"/>
    <w:rsid w:val="00BC7E45"/>
    <w:rsid w:val="00BD7D22"/>
    <w:rsid w:val="00BF19AA"/>
    <w:rsid w:val="00C02E2E"/>
    <w:rsid w:val="00C3500D"/>
    <w:rsid w:val="00C474BD"/>
    <w:rsid w:val="00C570FF"/>
    <w:rsid w:val="00C6367A"/>
    <w:rsid w:val="00C96B9A"/>
    <w:rsid w:val="00CA17C6"/>
    <w:rsid w:val="00CB64E7"/>
    <w:rsid w:val="00CC639C"/>
    <w:rsid w:val="00CE0E18"/>
    <w:rsid w:val="00CE1EF5"/>
    <w:rsid w:val="00CF2842"/>
    <w:rsid w:val="00CF6771"/>
    <w:rsid w:val="00D01228"/>
    <w:rsid w:val="00D023BE"/>
    <w:rsid w:val="00D045FA"/>
    <w:rsid w:val="00D33CD7"/>
    <w:rsid w:val="00D4653A"/>
    <w:rsid w:val="00D70B05"/>
    <w:rsid w:val="00D9480E"/>
    <w:rsid w:val="00D94F1A"/>
    <w:rsid w:val="00DC3A94"/>
    <w:rsid w:val="00DF1CAB"/>
    <w:rsid w:val="00E35C0B"/>
    <w:rsid w:val="00E55BFC"/>
    <w:rsid w:val="00E6502A"/>
    <w:rsid w:val="00EA33BA"/>
    <w:rsid w:val="00EB3181"/>
    <w:rsid w:val="00EC1B90"/>
    <w:rsid w:val="00ED134A"/>
    <w:rsid w:val="00F06DE0"/>
    <w:rsid w:val="00F23DF5"/>
    <w:rsid w:val="00F371EC"/>
    <w:rsid w:val="00F62D3F"/>
    <w:rsid w:val="00F64569"/>
    <w:rsid w:val="00F6617B"/>
    <w:rsid w:val="00FB3CAA"/>
    <w:rsid w:val="00FB7E9D"/>
    <w:rsid w:val="00FC0955"/>
    <w:rsid w:val="00FD29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79F0A7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3164"/>
    <w:pPr>
      <w:spacing w:before="120" w:after="120"/>
    </w:pPr>
    <w:rPr>
      <w:rFonts w:eastAsiaTheme="minorEastAsia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E074B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001744" w:themeColor="accent1" w:themeShade="BF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73164"/>
    <w:pPr>
      <w:keepNext/>
      <w:keepLines/>
      <w:outlineLvl w:val="1"/>
    </w:pPr>
    <w:rPr>
      <w:rFonts w:asciiTheme="majorHAnsi" w:eastAsiaTheme="majorEastAsia" w:hAnsiTheme="majorHAnsi" w:cstheme="majorBidi"/>
      <w:bCs/>
      <w:color w:val="AF272F" w:themeColor="accent2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533BF"/>
    <w:pPr>
      <w:keepNext/>
      <w:keepLines/>
      <w:spacing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Heading5"/>
    <w:next w:val="Normal"/>
    <w:link w:val="Heading4Char"/>
    <w:uiPriority w:val="9"/>
    <w:unhideWhenUsed/>
    <w:rsid w:val="005A07E5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A07E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1744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02E2E"/>
    <w:pPr>
      <w:pBdr>
        <w:bottom w:val="single" w:sz="8" w:space="4" w:color="00205B" w:themeColor="accent1"/>
      </w:pBdr>
      <w:spacing w:after="300"/>
      <w:contextualSpacing/>
      <w:jc w:val="center"/>
    </w:pPr>
    <w:rPr>
      <w:rFonts w:asciiTheme="majorHAnsi" w:eastAsiaTheme="majorEastAsia" w:hAnsiTheme="majorHAnsi" w:cstheme="majorBidi"/>
      <w:b/>
      <w:color w:val="00205B" w:themeColor="accent1"/>
      <w:spacing w:val="5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C02E2E"/>
    <w:rPr>
      <w:rFonts w:asciiTheme="majorHAnsi" w:eastAsiaTheme="majorEastAsia" w:hAnsiTheme="majorHAnsi" w:cstheme="majorBidi"/>
      <w:b/>
      <w:color w:val="00205B" w:themeColor="accent1"/>
      <w:spacing w:val="5"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E074B"/>
    <w:pPr>
      <w:numPr>
        <w:ilvl w:val="1"/>
      </w:numPr>
      <w:spacing w:after="200" w:line="276" w:lineRule="auto"/>
      <w:jc w:val="center"/>
    </w:pPr>
    <w:rPr>
      <w:rFonts w:asciiTheme="majorHAnsi" w:eastAsiaTheme="majorEastAsia" w:hAnsiTheme="majorHAnsi" w:cstheme="majorBidi"/>
      <w:b/>
      <w:iCs/>
      <w:color w:val="000000" w:themeColor="text1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E074B"/>
    <w:rPr>
      <w:rFonts w:asciiTheme="majorHAnsi" w:eastAsiaTheme="majorEastAsia" w:hAnsiTheme="majorHAnsi" w:cstheme="majorBidi"/>
      <w:b/>
      <w:iCs/>
      <w:color w:val="000000" w:themeColor="text1"/>
      <w:spacing w:val="15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6E074B"/>
    <w:rPr>
      <w:rFonts w:asciiTheme="majorHAnsi" w:eastAsiaTheme="majorEastAsia" w:hAnsiTheme="majorHAnsi" w:cstheme="majorBidi"/>
      <w:b/>
      <w:bCs/>
      <w:color w:val="001744" w:themeColor="accent1" w:themeShade="BF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73164"/>
    <w:rPr>
      <w:rFonts w:asciiTheme="majorHAnsi" w:eastAsiaTheme="majorEastAsia" w:hAnsiTheme="majorHAnsi" w:cstheme="majorBidi"/>
      <w:bCs/>
      <w:color w:val="AF272F" w:themeColor="accent2"/>
      <w:szCs w:val="26"/>
    </w:rPr>
  </w:style>
  <w:style w:type="paragraph" w:styleId="ListBullet">
    <w:name w:val="List Bullet"/>
    <w:basedOn w:val="BodyTextIndent"/>
    <w:uiPriority w:val="99"/>
    <w:unhideWhenUsed/>
    <w:qFormat/>
    <w:rsid w:val="00D01228"/>
    <w:pPr>
      <w:numPr>
        <w:numId w:val="3"/>
      </w:numPr>
      <w:spacing w:before="240" w:after="440"/>
      <w:contextualSpacing/>
    </w:pPr>
  </w:style>
  <w:style w:type="paragraph" w:styleId="ListNumber">
    <w:name w:val="List Number"/>
    <w:basedOn w:val="BodyText"/>
    <w:uiPriority w:val="99"/>
    <w:unhideWhenUsed/>
    <w:qFormat/>
    <w:rsid w:val="00CF6771"/>
    <w:pPr>
      <w:numPr>
        <w:numId w:val="10"/>
      </w:numPr>
      <w:spacing w:before="240" w:after="44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7533BF"/>
    <w:rPr>
      <w:rFonts w:asciiTheme="majorHAnsi" w:eastAsiaTheme="majorEastAsia" w:hAnsiTheme="majorHAnsi" w:cstheme="majorBidi"/>
      <w:b/>
      <w:bCs/>
      <w:color w:val="000000" w:themeColor="text1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E6502A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E6502A"/>
    <w:rPr>
      <w:rFonts w:eastAsiaTheme="minorEastAsia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6502A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E6502A"/>
    <w:rPr>
      <w:rFonts w:eastAsiaTheme="minorEastAsia"/>
      <w:sz w:val="22"/>
      <w:szCs w:val="22"/>
    </w:rPr>
  </w:style>
  <w:style w:type="paragraph" w:styleId="ListParagraph">
    <w:name w:val="List Paragraph"/>
    <w:basedOn w:val="Normal"/>
    <w:uiPriority w:val="34"/>
    <w:qFormat/>
    <w:rsid w:val="00C474B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B5A8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B5A8B"/>
    <w:rPr>
      <w:rFonts w:eastAsiaTheme="minorEastAsia"/>
      <w:i/>
      <w:iCs/>
      <w:color w:val="404040" w:themeColor="text1" w:themeTint="BF"/>
      <w:sz w:val="22"/>
      <w:szCs w:val="22"/>
    </w:rPr>
  </w:style>
  <w:style w:type="character" w:styleId="IntenseReference">
    <w:name w:val="Intense Reference"/>
    <w:basedOn w:val="DefaultParagraphFont"/>
    <w:uiPriority w:val="32"/>
    <w:qFormat/>
    <w:rsid w:val="003B5A8B"/>
    <w:rPr>
      <w:b/>
      <w:bCs/>
      <w:smallCaps/>
      <w:color w:val="00205B" w:themeColor="accent1"/>
      <w:spacing w:val="5"/>
    </w:rPr>
  </w:style>
  <w:style w:type="character" w:styleId="SubtleEmphasis">
    <w:name w:val="Subtle Emphasis"/>
    <w:basedOn w:val="DefaultParagraphFont"/>
    <w:uiPriority w:val="19"/>
    <w:qFormat/>
    <w:rsid w:val="003B5A8B"/>
    <w:rPr>
      <w:i/>
      <w:iCs/>
      <w:color w:val="404040" w:themeColor="text1" w:themeTint="BF"/>
    </w:rPr>
  </w:style>
  <w:style w:type="character" w:customStyle="1" w:styleId="Heading4Char">
    <w:name w:val="Heading 4 Char"/>
    <w:basedOn w:val="DefaultParagraphFont"/>
    <w:link w:val="Heading4"/>
    <w:uiPriority w:val="9"/>
    <w:rsid w:val="005A07E5"/>
    <w:rPr>
      <w:rFonts w:asciiTheme="majorHAnsi" w:eastAsiaTheme="majorEastAsia" w:hAnsiTheme="majorHAnsi" w:cstheme="majorBidi"/>
      <w:color w:val="001744" w:themeColor="accent1" w:themeShade="BF"/>
      <w:sz w:val="22"/>
      <w:szCs w:val="22"/>
    </w:rPr>
  </w:style>
  <w:style w:type="paragraph" w:styleId="BodyText">
    <w:name w:val="Body Text"/>
    <w:basedOn w:val="Normal"/>
    <w:link w:val="BodyTextChar"/>
    <w:uiPriority w:val="99"/>
    <w:unhideWhenUsed/>
    <w:qFormat/>
    <w:rsid w:val="006E074B"/>
    <w:rPr>
      <w:color w:val="000000" w:themeColor="text1"/>
    </w:rPr>
  </w:style>
  <w:style w:type="character" w:customStyle="1" w:styleId="BodyTextChar">
    <w:name w:val="Body Text Char"/>
    <w:basedOn w:val="DefaultParagraphFont"/>
    <w:link w:val="BodyText"/>
    <w:uiPriority w:val="99"/>
    <w:rsid w:val="006E074B"/>
    <w:rPr>
      <w:rFonts w:eastAsiaTheme="minorEastAsia"/>
      <w:color w:val="000000" w:themeColor="text1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5A07E5"/>
    <w:rPr>
      <w:rFonts w:asciiTheme="majorHAnsi" w:eastAsiaTheme="majorEastAsia" w:hAnsiTheme="majorHAnsi" w:cstheme="majorBidi"/>
      <w:color w:val="001744" w:themeColor="accent1" w:themeShade="BF"/>
      <w:sz w:val="22"/>
      <w:szCs w:val="2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533BF"/>
    <w:pPr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533BF"/>
    <w:rPr>
      <w:rFonts w:eastAsiaTheme="minorEastAsia"/>
      <w:sz w:val="22"/>
      <w:szCs w:val="22"/>
    </w:rPr>
  </w:style>
  <w:style w:type="paragraph" w:styleId="NormalWeb">
    <w:name w:val="Normal (Web)"/>
    <w:basedOn w:val="Normal"/>
    <w:uiPriority w:val="99"/>
    <w:unhideWhenUsed/>
    <w:rsid w:val="00A36F34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36F3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46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7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ECCLA">
  <a:themeElements>
    <a:clrScheme name="ECCLA">
      <a:dk1>
        <a:sysClr val="windowText" lastClr="000000"/>
      </a:dk1>
      <a:lt1>
        <a:srgbClr val="00205B"/>
      </a:lt1>
      <a:dk2>
        <a:srgbClr val="AF272F"/>
      </a:dk2>
      <a:lt2>
        <a:srgbClr val="FBB040"/>
      </a:lt2>
      <a:accent1>
        <a:srgbClr val="00205B"/>
      </a:accent1>
      <a:accent2>
        <a:srgbClr val="AF272F"/>
      </a:accent2>
      <a:accent3>
        <a:srgbClr val="FBB040"/>
      </a:accent3>
      <a:accent4>
        <a:srgbClr val="00205B"/>
      </a:accent4>
      <a:accent5>
        <a:srgbClr val="AF272F"/>
      </a:accent5>
      <a:accent6>
        <a:srgbClr val="FBB040"/>
      </a:accent6>
      <a:hlink>
        <a:srgbClr val="00205B"/>
      </a:hlink>
      <a:folHlink>
        <a:srgbClr val="AF272F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Dividend">
      <a:fillStyleLst>
        <a:solidFill>
          <a:schemeClr val="phClr"/>
        </a:solidFill>
        <a:gradFill rotWithShape="1">
          <a:gsLst>
            <a:gs pos="0">
              <a:schemeClr val="phClr">
                <a:tint val="68000"/>
                <a:alpha val="90000"/>
                <a:lumMod val="100000"/>
              </a:schemeClr>
            </a:gs>
            <a:gs pos="100000">
              <a:schemeClr val="phClr">
                <a:tint val="90000"/>
                <a:lumMod val="95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98000"/>
                <a:lumMod val="110000"/>
              </a:schemeClr>
            </a:gs>
            <a:gs pos="84000">
              <a:schemeClr val="phClr">
                <a:shade val="90000"/>
                <a:lumMod val="88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>
              <a:lumMod val="90000"/>
            </a:schemeClr>
          </a:solidFill>
          <a:prstDash val="solid"/>
        </a:ln>
        <a:ln w="22225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55000"/>
              </a:srgbClr>
            </a:outerShdw>
          </a:effectLst>
        </a:effectStyle>
        <a:effectStyle>
          <a:effectLst>
            <a:outerShdw blurRad="88900" dist="38100" dir="504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1200000"/>
            </a:lightRig>
          </a:scene3d>
          <a:sp3d>
            <a:bevelT w="38100" h="508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88000">
              <a:schemeClr val="phClr">
                <a:shade val="94000"/>
                <a:satMod val="110000"/>
                <a:lumMod val="8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8000"/>
                <a:satMod val="110000"/>
                <a:lumMod val="8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Qualistar_Master" id="{20741B29-CC80-A14A-8886-0123FF3018C6}" vid="{F96DAD3C-58FA-154D-87C9-9A125249031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1A60A2EF1314468BFD14208DCBBCD1" ma:contentTypeVersion="10" ma:contentTypeDescription="Create a new document." ma:contentTypeScope="" ma:versionID="c87e954de661d2d47ff44a45486a0cb7">
  <xsd:schema xmlns:xsd="http://www.w3.org/2001/XMLSchema" xmlns:xs="http://www.w3.org/2001/XMLSchema" xmlns:p="http://schemas.microsoft.com/office/2006/metadata/properties" xmlns:ns2="7a3d3017-a6d6-473d-a884-89ba82998f06" xmlns:ns3="7a8f26c5-a98b-40ce-bc35-3bbd6694eb0d" targetNamespace="http://schemas.microsoft.com/office/2006/metadata/properties" ma:root="true" ma:fieldsID="7df5e552e71d6d96167af759ebc0ef16" ns2:_="" ns3:_="">
    <xsd:import namespace="7a3d3017-a6d6-473d-a884-89ba82998f06"/>
    <xsd:import namespace="7a8f26c5-a98b-40ce-bc35-3bbd6694eb0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3d3017-a6d6-473d-a884-89ba82998f0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8f26c5-a98b-40ce-bc35-3bbd6694eb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442594D-8040-4969-BD17-08C11C5C4F1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6C990B3-AE15-4D30-963A-F2B3019A253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4ED6823-C9DC-4111-9778-D220AE8066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3d3017-a6d6-473d-a884-89ba82998f06"/>
    <ds:schemaRef ds:uri="7a8f26c5-a98b-40ce-bc35-3bbd6694eb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6</Words>
  <Characters>7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 Barbee</dc:creator>
  <cp:keywords/>
  <dc:description/>
  <cp:lastModifiedBy>Maria Cecilia Peterson</cp:lastModifiedBy>
  <cp:revision>3</cp:revision>
  <cp:lastPrinted>2017-01-31T23:38:00Z</cp:lastPrinted>
  <dcterms:created xsi:type="dcterms:W3CDTF">2021-01-26T15:27:00Z</dcterms:created>
  <dcterms:modified xsi:type="dcterms:W3CDTF">2021-02-02T2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1A60A2EF1314468BFD14208DCBBCD1</vt:lpwstr>
  </property>
</Properties>
</file>